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777B5" w14:textId="77777777" w:rsidR="006553D4" w:rsidRPr="005F5C84" w:rsidRDefault="006553D4" w:rsidP="006553D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  <w:r w:rsidRPr="005F5C84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UNIVERSIDADE FEDERAL DE UBERLÂNDIA</w:t>
      </w:r>
    </w:p>
    <w:p w14:paraId="23282A08" w14:textId="77777777" w:rsidR="006553D4" w:rsidRPr="005F5C84" w:rsidRDefault="006553D4" w:rsidP="006553D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  <w:lang w:val="pt-BR"/>
        </w:rPr>
      </w:pPr>
      <w:r w:rsidRPr="005F5C84">
        <w:rPr>
          <w:rFonts w:ascii="Times New Roman" w:hAnsi="Times New Roman" w:cs="Times New Roman"/>
          <w:kern w:val="0"/>
          <w:sz w:val="24"/>
          <w:szCs w:val="24"/>
          <w:lang w:val="pt-BR"/>
        </w:rPr>
        <w:t>Coordenação do Programa de Pós-Graduação em Biotecnologia</w:t>
      </w:r>
    </w:p>
    <w:p w14:paraId="6EA07E0C" w14:textId="16548704" w:rsidR="00C8719A" w:rsidRPr="00C8719A" w:rsidRDefault="00C8719A" w:rsidP="00C8719A">
      <w:pPr>
        <w:pStyle w:val="Rodap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8719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D072DBA" wp14:editId="177241D7">
                <wp:simplePos x="0" y="0"/>
                <wp:positionH relativeFrom="leftMargin">
                  <wp:align>right</wp:align>
                </wp:positionH>
                <wp:positionV relativeFrom="page">
                  <wp:align>bottom</wp:align>
                </wp:positionV>
                <wp:extent cx="76200" cy="838200"/>
                <wp:effectExtent l="0" t="0" r="19050" b="0"/>
                <wp:wrapNone/>
                <wp:docPr id="455" name="Grupo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00" cy="694055"/>
                          <a:chOff x="2820" y="4935"/>
                          <a:chExt cx="120" cy="1320"/>
                        </a:xfrm>
                      </wpg:grpSpPr>
                      <wps:wsp>
                        <wps:cNvPr id="456" name="AutoForma 2"/>
                        <wps:cNvCnPr>
                          <a:cxnSpLocks noChangeShapeType="1"/>
                        </wps:cNvCnPr>
                        <wps:spPr bwMode="auto">
                          <a:xfrm>
                            <a:off x="2820" y="4935"/>
                            <a:ext cx="0" cy="1320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7" name="AutoForma 3"/>
                        <wps:cNvCnPr>
                          <a:cxnSpLocks noChangeShapeType="1"/>
                        </wps:cNvCnPr>
                        <wps:spPr bwMode="auto">
                          <a:xfrm>
                            <a:off x="2880" y="4935"/>
                            <a:ext cx="0" cy="1320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8" name="AutoForma 4"/>
                        <wps:cNvCnPr>
                          <a:cxnSpLocks noChangeShapeType="1"/>
                        </wps:cNvCnPr>
                        <wps:spPr bwMode="auto">
                          <a:xfrm>
                            <a:off x="2940" y="4935"/>
                            <a:ext cx="0" cy="1320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bottomMargin">
                  <wp14:pctHeight>78000</wp14:pctHeight>
                </wp14:sizeRelV>
              </wp:anchor>
            </w:drawing>
          </mc:Choice>
          <mc:Fallback>
            <w:pict>
              <v:group w14:anchorId="6816F233" id="Grupo 455" o:spid="_x0000_s1026" style="position:absolute;margin-left:-45.2pt;margin-top:0;width:6pt;height:66pt;z-index:251659264;mso-height-percent:780;mso-position-horizontal:right;mso-position-horizontal-relative:lef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Forma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 strokecolor="#a8d08d [1945]" strokeweight="1.25pt"/>
                <v:shape id="AutoForma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 strokecolor="#a8d08d [1945]" strokeweight="1.25pt"/>
                <v:shape id="AutoForma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 strokecolor="#a8d08d [1945]" strokeweight="1.25pt"/>
                <w10:wrap anchorx="margin" anchory="page"/>
              </v:group>
            </w:pict>
          </mc:Fallback>
        </mc:AlternateContent>
      </w:r>
      <w:r w:rsidRPr="00C8719A">
        <w:rPr>
          <w:rFonts w:ascii="Times New Roman" w:hAnsi="Times New Roman" w:cs="Times New Roman"/>
          <w:sz w:val="24"/>
          <w:szCs w:val="24"/>
        </w:rPr>
        <w:t xml:space="preserve">Bloco Alfa – Sala 319 - </w:t>
      </w:r>
      <w:r w:rsidRPr="00C871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ua Vereador Chico Filgueira, 33 - Caiçaras, Patos de Minas - MG, 38702-178 – Patos de Minas – MG – Telefone: (34) – 38233714 (ramal 226)</w:t>
      </w:r>
    </w:p>
    <w:p w14:paraId="79B9C7C3" w14:textId="0D1C98A6" w:rsidR="006553D4" w:rsidRPr="005F5C84" w:rsidRDefault="00000000" w:rsidP="006553D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  <w:lang w:val="pt-BR"/>
        </w:rPr>
      </w:pPr>
      <w:hyperlink r:id="rId5" w:history="1">
        <w:r w:rsidR="00616555" w:rsidRPr="00B81797">
          <w:rPr>
            <w:rStyle w:val="Hyperlink"/>
            <w:rFonts w:ascii="Times New Roman" w:hAnsi="Times New Roman" w:cs="Times New Roman"/>
            <w:kern w:val="0"/>
            <w:sz w:val="24"/>
            <w:szCs w:val="24"/>
            <w:lang w:val="pt-BR"/>
          </w:rPr>
          <w:t>ppgbiotec@ibtec.ufu.br</w:t>
        </w:r>
      </w:hyperlink>
    </w:p>
    <w:p w14:paraId="5BD1D05D" w14:textId="77777777" w:rsidR="006553D4" w:rsidRPr="005F5C84" w:rsidRDefault="006553D4" w:rsidP="006553D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  <w:lang w:val="pt-BR"/>
        </w:rPr>
      </w:pPr>
    </w:p>
    <w:p w14:paraId="67316BEA" w14:textId="0233423B" w:rsidR="006553D4" w:rsidRPr="00C51C02" w:rsidRDefault="006553D4" w:rsidP="006553D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  <w:r w:rsidRPr="005F5C84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 xml:space="preserve">EDITAL </w:t>
      </w:r>
      <w:r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 xml:space="preserve">PPGBIOT Nº </w:t>
      </w:r>
      <w:r w:rsidR="005F5C84"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01</w:t>
      </w:r>
      <w:r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/202</w:t>
      </w:r>
      <w:r w:rsidR="005F5C84"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3</w:t>
      </w:r>
    </w:p>
    <w:p w14:paraId="02601090" w14:textId="77777777" w:rsidR="006553D4" w:rsidRPr="00C51C02" w:rsidRDefault="006553D4" w:rsidP="006553D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</w:p>
    <w:p w14:paraId="1838FA03" w14:textId="77777777" w:rsidR="00DD43FE" w:rsidRPr="00C51C02" w:rsidRDefault="00DD43FE" w:rsidP="0014282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0463744" w14:textId="77777777" w:rsidR="0075034E" w:rsidRPr="00C51C02" w:rsidRDefault="0075034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  <w:lang w:val="pt-BR"/>
        </w:rPr>
      </w:pPr>
    </w:p>
    <w:p w14:paraId="11C84B63" w14:textId="634B0686" w:rsidR="00DD43FE" w:rsidRPr="00C51C02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  <w:lang w:val="pt-BR"/>
        </w:rPr>
      </w:pPr>
      <w:r w:rsidRPr="00C51C02">
        <w:rPr>
          <w:rFonts w:ascii="Times New Roman" w:hAnsi="Times New Roman" w:cs="Times New Roman"/>
          <w:kern w:val="0"/>
          <w:sz w:val="24"/>
          <w:szCs w:val="24"/>
          <w:lang w:val="pt-BR"/>
        </w:rPr>
        <w:t>Seleção de Programa de Pós-graduação</w:t>
      </w:r>
    </w:p>
    <w:p w14:paraId="4C00CE6F" w14:textId="2B9F2EA4" w:rsidR="00DD43FE" w:rsidRPr="00C51C02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  <w:r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Edital PPGBIOT/IBTEC/UFU Nº 0</w:t>
      </w:r>
      <w:r w:rsidR="00C352CE"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1</w:t>
      </w:r>
      <w:r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/202</w:t>
      </w:r>
      <w:r w:rsidR="00C352CE" w:rsidRPr="00C51C02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3</w:t>
      </w:r>
    </w:p>
    <w:p w14:paraId="55FC5E60" w14:textId="1C0C78F4" w:rsidR="00DD43FE" w:rsidRPr="00C51C02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  <w:lang w:val="pt-BR"/>
        </w:rPr>
      </w:pPr>
      <w:r w:rsidRPr="00C51C02">
        <w:rPr>
          <w:rFonts w:ascii="Times New Roman" w:hAnsi="Times New Roman" w:cs="Times New Roman"/>
          <w:kern w:val="0"/>
          <w:sz w:val="24"/>
          <w:szCs w:val="24"/>
          <w:lang w:val="pt-BR"/>
        </w:rPr>
        <w:t>Edital de abertura das inscrições e do processo de seleção 202</w:t>
      </w:r>
      <w:r w:rsidR="00C51C02">
        <w:rPr>
          <w:rFonts w:ascii="Times New Roman" w:hAnsi="Times New Roman" w:cs="Times New Roman"/>
          <w:kern w:val="0"/>
          <w:sz w:val="24"/>
          <w:szCs w:val="24"/>
          <w:lang w:val="pt-BR"/>
        </w:rPr>
        <w:t>4</w:t>
      </w:r>
      <w:r w:rsidRPr="00C51C02">
        <w:rPr>
          <w:rFonts w:ascii="Times New Roman" w:hAnsi="Times New Roman" w:cs="Times New Roman"/>
          <w:kern w:val="0"/>
          <w:sz w:val="24"/>
          <w:szCs w:val="24"/>
          <w:lang w:val="pt-BR"/>
        </w:rPr>
        <w:t>/0</w:t>
      </w:r>
      <w:r w:rsidR="00C352CE" w:rsidRPr="00C51C02">
        <w:rPr>
          <w:rFonts w:ascii="Times New Roman" w:hAnsi="Times New Roman" w:cs="Times New Roman"/>
          <w:kern w:val="0"/>
          <w:sz w:val="24"/>
          <w:szCs w:val="24"/>
          <w:lang w:val="pt-BR"/>
        </w:rPr>
        <w:t>1</w:t>
      </w:r>
      <w:r w:rsidRPr="00C51C02">
        <w:rPr>
          <w:rFonts w:ascii="Times New Roman" w:hAnsi="Times New Roman" w:cs="Times New Roman"/>
          <w:kern w:val="0"/>
          <w:sz w:val="24"/>
          <w:szCs w:val="24"/>
          <w:lang w:val="pt-BR"/>
        </w:rPr>
        <w:t xml:space="preserve"> para ingresso ao</w:t>
      </w:r>
    </w:p>
    <w:p w14:paraId="4DBD71D9" w14:textId="77777777" w:rsidR="00DD43FE" w:rsidRPr="00C51C02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  <w:lang w:val="pt-BR"/>
        </w:rPr>
      </w:pPr>
      <w:r w:rsidRPr="00C51C02">
        <w:rPr>
          <w:rFonts w:ascii="Times New Roman" w:hAnsi="Times New Roman" w:cs="Times New Roman"/>
          <w:kern w:val="0"/>
          <w:sz w:val="24"/>
          <w:szCs w:val="24"/>
          <w:lang w:val="pt-BR"/>
        </w:rPr>
        <w:t>Programa de Pós-graduação em Biotecnologia</w:t>
      </w:r>
    </w:p>
    <w:p w14:paraId="50B6CF5F" w14:textId="77777777" w:rsidR="00DD43FE" w:rsidRPr="00DD43FE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  <w:lang w:val="pt-BR"/>
        </w:rPr>
      </w:pPr>
    </w:p>
    <w:p w14:paraId="77C57E07" w14:textId="77777777" w:rsidR="00DD43FE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  <w:r w:rsidRPr="00DD43F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ANEXO 02</w:t>
      </w:r>
    </w:p>
    <w:p w14:paraId="3F999E7D" w14:textId="77777777" w:rsidR="00DD43FE" w:rsidRPr="00DD43FE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</w:p>
    <w:p w14:paraId="6E80B778" w14:textId="27F3EF54" w:rsidR="00DD43FE" w:rsidRPr="00DD43FE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  <w:r w:rsidRPr="00DD43F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PONTUAÇÃO DO CURRÍCULO - SELEÇÃO AO MESTRADO – 202</w:t>
      </w:r>
      <w:r w:rsidR="00C352C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3</w:t>
      </w:r>
    </w:p>
    <w:p w14:paraId="055938F2" w14:textId="07B57B60" w:rsidR="00DD43FE" w:rsidRDefault="00DD43FE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</w:pPr>
      <w:r w:rsidRPr="00DD43FE">
        <w:rPr>
          <w:rFonts w:ascii="Times New Roman" w:hAnsi="Times New Roman" w:cs="Times New Roman"/>
          <w:kern w:val="0"/>
          <w:sz w:val="24"/>
          <w:szCs w:val="24"/>
          <w:lang w:val="pt-BR"/>
        </w:rPr>
        <w:t xml:space="preserve">Etapa </w:t>
      </w:r>
      <w:r w:rsidRPr="00DD43F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 xml:space="preserve">ELIMINATÓRIA </w:t>
      </w:r>
      <w:r w:rsidRPr="00DD43FE">
        <w:rPr>
          <w:rFonts w:ascii="Times New Roman" w:hAnsi="Times New Roman" w:cs="Times New Roman"/>
          <w:kern w:val="0"/>
          <w:sz w:val="24"/>
          <w:szCs w:val="24"/>
          <w:lang w:val="pt-BR"/>
        </w:rPr>
        <w:t xml:space="preserve">e </w:t>
      </w:r>
      <w:r w:rsidRPr="00DD43F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 xml:space="preserve">CLASSIFICATÓRIA. </w:t>
      </w:r>
      <w:r w:rsidRPr="00DD43FE">
        <w:rPr>
          <w:rFonts w:ascii="Times New Roman" w:hAnsi="Times New Roman" w:cs="Times New Roman"/>
          <w:kern w:val="0"/>
          <w:sz w:val="24"/>
          <w:szCs w:val="24"/>
          <w:lang w:val="pt-BR"/>
        </w:rPr>
        <w:t>Candidatos(as) com notas</w:t>
      </w:r>
      <w:r>
        <w:rPr>
          <w:rFonts w:ascii="Times New Roman" w:hAnsi="Times New Roman" w:cs="Times New Roman"/>
          <w:kern w:val="0"/>
          <w:sz w:val="24"/>
          <w:szCs w:val="24"/>
          <w:lang w:val="pt-BR"/>
        </w:rPr>
        <w:t xml:space="preserve"> </w:t>
      </w:r>
      <w:r w:rsidRPr="00DD43F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inferiores a 5,0</w:t>
      </w:r>
      <w:r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 xml:space="preserve"> </w:t>
      </w:r>
      <w:r w:rsidRPr="00DD43F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 xml:space="preserve">pontos </w:t>
      </w:r>
      <w:r w:rsidRPr="00DD43FE">
        <w:rPr>
          <w:rFonts w:ascii="Times New Roman" w:hAnsi="Times New Roman" w:cs="Times New Roman"/>
          <w:kern w:val="0"/>
          <w:sz w:val="24"/>
          <w:szCs w:val="24"/>
          <w:lang w:val="pt-BR"/>
        </w:rPr>
        <w:t xml:space="preserve">serão </w:t>
      </w:r>
      <w:r w:rsidRPr="00DD43FE">
        <w:rPr>
          <w:rFonts w:ascii="Times New Roman" w:hAnsi="Times New Roman" w:cs="Times New Roman"/>
          <w:b/>
          <w:bCs/>
          <w:kern w:val="0"/>
          <w:sz w:val="24"/>
          <w:szCs w:val="24"/>
          <w:lang w:val="pt-BR"/>
        </w:rPr>
        <w:t>desclassificados(as).</w:t>
      </w:r>
    </w:p>
    <w:p w14:paraId="58CCF87D" w14:textId="77777777" w:rsidR="00E26CF9" w:rsidRPr="00775A04" w:rsidRDefault="00E26CF9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val="pt-BR"/>
        </w:rPr>
      </w:pPr>
    </w:p>
    <w:p w14:paraId="4A65A7B4" w14:textId="77777777" w:rsidR="00E26CF9" w:rsidRDefault="00E26CF9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04"/>
        <w:gridCol w:w="5646"/>
        <w:gridCol w:w="875"/>
        <w:gridCol w:w="1269"/>
      </w:tblGrid>
      <w:tr w:rsidR="00E26CF9" w:rsidRPr="00C71844" w14:paraId="7CAEC1EA" w14:textId="77777777" w:rsidTr="00E82A28">
        <w:tc>
          <w:tcPr>
            <w:tcW w:w="704" w:type="dxa"/>
          </w:tcPr>
          <w:p w14:paraId="38DF8B7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Item</w:t>
            </w:r>
          </w:p>
        </w:tc>
        <w:tc>
          <w:tcPr>
            <w:tcW w:w="5646" w:type="dxa"/>
          </w:tcPr>
          <w:p w14:paraId="72F73836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Itens avaliados</w:t>
            </w:r>
          </w:p>
        </w:tc>
        <w:tc>
          <w:tcPr>
            <w:tcW w:w="875" w:type="dxa"/>
          </w:tcPr>
          <w:p w14:paraId="11346ED9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Pontos</w:t>
            </w:r>
          </w:p>
        </w:tc>
        <w:tc>
          <w:tcPr>
            <w:tcW w:w="1269" w:type="dxa"/>
          </w:tcPr>
          <w:p w14:paraId="238D3EC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Pontuação obtida</w:t>
            </w:r>
          </w:p>
        </w:tc>
      </w:tr>
      <w:tr w:rsidR="00E26CF9" w:rsidRPr="00C71844" w14:paraId="7FD4DB3D" w14:textId="77777777" w:rsidTr="00E82A28">
        <w:tc>
          <w:tcPr>
            <w:tcW w:w="8494" w:type="dxa"/>
            <w:gridSpan w:val="4"/>
          </w:tcPr>
          <w:p w14:paraId="57523BD9" w14:textId="77777777" w:rsidR="00E26CF9" w:rsidRPr="00C71844" w:rsidRDefault="00E26CF9" w:rsidP="00E82A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Itens 1 à 14: Cursos, experiência profissional e participação de programas universitários</w:t>
            </w:r>
          </w:p>
          <w:p w14:paraId="08CEC7D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BR"/>
              </w:rPr>
              <w:t>(máximo: 15,0 pontos)</w:t>
            </w:r>
          </w:p>
        </w:tc>
      </w:tr>
      <w:tr w:rsidR="00E26CF9" w:rsidRPr="00C71844" w14:paraId="7C76A232" w14:textId="77777777" w:rsidTr="00E82A28">
        <w:tc>
          <w:tcPr>
            <w:tcW w:w="704" w:type="dxa"/>
          </w:tcPr>
          <w:p w14:paraId="23EBC17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</w:t>
            </w:r>
          </w:p>
        </w:tc>
        <w:tc>
          <w:tcPr>
            <w:tcW w:w="5646" w:type="dxa"/>
          </w:tcPr>
          <w:p w14:paraId="2669303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Cursos de pós-graduação </w:t>
            </w:r>
            <w:r w:rsidRPr="00C718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pt-BR"/>
              </w:rPr>
              <w:t xml:space="preserve">strictu sensu </w:t>
            </w: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em áreas correlatas ao Programa, reconhecido pelo MEC. Serão avaliados diplomas ou certificados devidamente assinados pelo setor responsável da Instituição de ensino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curso)</w:t>
            </w:r>
          </w:p>
        </w:tc>
        <w:tc>
          <w:tcPr>
            <w:tcW w:w="875" w:type="dxa"/>
          </w:tcPr>
          <w:p w14:paraId="2C6BAD36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3,0</w:t>
            </w:r>
          </w:p>
        </w:tc>
        <w:tc>
          <w:tcPr>
            <w:tcW w:w="1269" w:type="dxa"/>
          </w:tcPr>
          <w:p w14:paraId="39E0B46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79CCEA5A" w14:textId="77777777" w:rsidTr="00E82A28">
        <w:tc>
          <w:tcPr>
            <w:tcW w:w="704" w:type="dxa"/>
          </w:tcPr>
          <w:p w14:paraId="6E3947E1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</w:t>
            </w:r>
          </w:p>
        </w:tc>
        <w:tc>
          <w:tcPr>
            <w:tcW w:w="5646" w:type="dxa"/>
          </w:tcPr>
          <w:p w14:paraId="26877C59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Cursos de pós-graduação </w:t>
            </w:r>
            <w:r w:rsidRPr="00C718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pt-BR"/>
              </w:rPr>
              <w:t xml:space="preserve">lato sensu </w:t>
            </w: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em áreas correlatas ao Programa, reconhecido pelo MEC e com carga horária maior ou igual a 360 h. Diplomas e/ou certificados que não constarem a quantidade de horas não serão contabilizado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curso)</w:t>
            </w:r>
          </w:p>
        </w:tc>
        <w:tc>
          <w:tcPr>
            <w:tcW w:w="875" w:type="dxa"/>
          </w:tcPr>
          <w:p w14:paraId="36BA34A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,0</w:t>
            </w:r>
          </w:p>
        </w:tc>
        <w:tc>
          <w:tcPr>
            <w:tcW w:w="1269" w:type="dxa"/>
          </w:tcPr>
          <w:p w14:paraId="2083C297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1FA924B5" w14:textId="77777777" w:rsidTr="00E82A28">
        <w:tc>
          <w:tcPr>
            <w:tcW w:w="704" w:type="dxa"/>
          </w:tcPr>
          <w:p w14:paraId="4547742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3</w:t>
            </w:r>
          </w:p>
        </w:tc>
        <w:tc>
          <w:tcPr>
            <w:tcW w:w="5646" w:type="dxa"/>
          </w:tcPr>
          <w:p w14:paraId="614101B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Curso de aperfeiçoamento em área do conhecimento do Programa, reconhecido pelo MEC e com carga horária maior ou igual a 180 horas. Diplomas e/ou certificados que não constarem a quantidade de horas não serão contabilizado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curso)</w:t>
            </w:r>
          </w:p>
        </w:tc>
        <w:tc>
          <w:tcPr>
            <w:tcW w:w="875" w:type="dxa"/>
          </w:tcPr>
          <w:p w14:paraId="15EBD719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,0</w:t>
            </w:r>
          </w:p>
        </w:tc>
        <w:tc>
          <w:tcPr>
            <w:tcW w:w="1269" w:type="dxa"/>
          </w:tcPr>
          <w:p w14:paraId="13A7991A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43FD82F1" w14:textId="77777777" w:rsidTr="00E82A28">
        <w:tc>
          <w:tcPr>
            <w:tcW w:w="704" w:type="dxa"/>
          </w:tcPr>
          <w:p w14:paraId="36F1F850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4</w:t>
            </w:r>
          </w:p>
        </w:tc>
        <w:tc>
          <w:tcPr>
            <w:tcW w:w="5646" w:type="dxa"/>
          </w:tcPr>
          <w:p w14:paraId="7BCFF69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Experiência profissional no magistério superior em áreas correlatas ao Programa comprovada por carteira de trabalho ou contrato de trabalho (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por semestre letivo completo)</w:t>
            </w:r>
          </w:p>
        </w:tc>
        <w:tc>
          <w:tcPr>
            <w:tcW w:w="875" w:type="dxa"/>
          </w:tcPr>
          <w:p w14:paraId="7434F84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,0</w:t>
            </w:r>
          </w:p>
        </w:tc>
        <w:tc>
          <w:tcPr>
            <w:tcW w:w="1269" w:type="dxa"/>
          </w:tcPr>
          <w:p w14:paraId="2F25460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43D3CDFB" w14:textId="77777777" w:rsidTr="00E82A28">
        <w:tc>
          <w:tcPr>
            <w:tcW w:w="704" w:type="dxa"/>
          </w:tcPr>
          <w:p w14:paraId="6F953B0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5</w:t>
            </w:r>
          </w:p>
        </w:tc>
        <w:tc>
          <w:tcPr>
            <w:tcW w:w="5646" w:type="dxa"/>
          </w:tcPr>
          <w:p w14:paraId="4B076A51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Experiência profissional em Instituição de Ensino Fundamental, Médio/Técnico comprovada por carteira de trabalho ou contrato de trabalho (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por semestre letivo completo)</w:t>
            </w:r>
          </w:p>
        </w:tc>
        <w:tc>
          <w:tcPr>
            <w:tcW w:w="875" w:type="dxa"/>
          </w:tcPr>
          <w:p w14:paraId="7686845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0,5</w:t>
            </w:r>
          </w:p>
        </w:tc>
        <w:tc>
          <w:tcPr>
            <w:tcW w:w="1269" w:type="dxa"/>
          </w:tcPr>
          <w:p w14:paraId="21909C9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1B350E92" w14:textId="77777777" w:rsidTr="00E82A28">
        <w:tc>
          <w:tcPr>
            <w:tcW w:w="704" w:type="dxa"/>
          </w:tcPr>
          <w:p w14:paraId="2F91E576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lastRenderedPageBreak/>
              <w:t>6</w:t>
            </w:r>
          </w:p>
        </w:tc>
        <w:tc>
          <w:tcPr>
            <w:tcW w:w="5646" w:type="dxa"/>
          </w:tcPr>
          <w:p w14:paraId="0B1C9A17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Experiência docente em programas de ensino promovido por instituições de ensino superior devidamente comprovados por certificado emitido pela IE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mês completo)</w:t>
            </w:r>
          </w:p>
        </w:tc>
        <w:tc>
          <w:tcPr>
            <w:tcW w:w="875" w:type="dxa"/>
          </w:tcPr>
          <w:p w14:paraId="63501D00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0,2</w:t>
            </w:r>
          </w:p>
        </w:tc>
        <w:tc>
          <w:tcPr>
            <w:tcW w:w="1269" w:type="dxa"/>
          </w:tcPr>
          <w:p w14:paraId="13756F21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799678B8" w14:textId="77777777" w:rsidTr="00E82A28">
        <w:tc>
          <w:tcPr>
            <w:tcW w:w="704" w:type="dxa"/>
          </w:tcPr>
          <w:p w14:paraId="5D7CB8C0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7</w:t>
            </w:r>
          </w:p>
        </w:tc>
        <w:tc>
          <w:tcPr>
            <w:tcW w:w="5646" w:type="dxa"/>
          </w:tcPr>
          <w:p w14:paraId="14C8830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Iniciação Cientifica (IC, PIBITI, PIBIDE, PIVIC, e outras modalidades de pesquisa), comprovada por declaração emitida por órgão oficial da IES. Tempo mínimo exigido: 6 mese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semestre completo)</w:t>
            </w:r>
          </w:p>
        </w:tc>
        <w:tc>
          <w:tcPr>
            <w:tcW w:w="875" w:type="dxa"/>
          </w:tcPr>
          <w:p w14:paraId="6B5879BD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,0</w:t>
            </w:r>
          </w:p>
        </w:tc>
        <w:tc>
          <w:tcPr>
            <w:tcW w:w="1269" w:type="dxa"/>
          </w:tcPr>
          <w:p w14:paraId="3C4336B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286EDFAD" w14:textId="77777777" w:rsidTr="00E82A28">
        <w:tc>
          <w:tcPr>
            <w:tcW w:w="704" w:type="dxa"/>
          </w:tcPr>
          <w:p w14:paraId="1CA2292D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8</w:t>
            </w:r>
          </w:p>
        </w:tc>
        <w:tc>
          <w:tcPr>
            <w:tcW w:w="5646" w:type="dxa"/>
          </w:tcPr>
          <w:p w14:paraId="1412606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Programas de Graduação (PBG, PROSSIGA, e outras modalidades), comprovada por declaração emitida por órgão oficial da IES. Tempo mínimo exigido: 6 mese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mês completo)</w:t>
            </w:r>
          </w:p>
        </w:tc>
        <w:tc>
          <w:tcPr>
            <w:tcW w:w="875" w:type="dxa"/>
          </w:tcPr>
          <w:p w14:paraId="20099DC6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0,1</w:t>
            </w:r>
          </w:p>
        </w:tc>
        <w:tc>
          <w:tcPr>
            <w:tcW w:w="1269" w:type="dxa"/>
          </w:tcPr>
          <w:p w14:paraId="2BF6718C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71A34D3E" w14:textId="77777777" w:rsidTr="00E82A28">
        <w:tc>
          <w:tcPr>
            <w:tcW w:w="704" w:type="dxa"/>
          </w:tcPr>
          <w:p w14:paraId="4087C531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9</w:t>
            </w:r>
          </w:p>
        </w:tc>
        <w:tc>
          <w:tcPr>
            <w:tcW w:w="5646" w:type="dxa"/>
          </w:tcPr>
          <w:p w14:paraId="33A4BE5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PET (serão aceitos certificados de participação no PET realizados com projetos distintos aos pontuados no item 7). Tempo mínimo exigido: 6 mese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semestre completo)</w:t>
            </w:r>
          </w:p>
        </w:tc>
        <w:tc>
          <w:tcPr>
            <w:tcW w:w="875" w:type="dxa"/>
          </w:tcPr>
          <w:p w14:paraId="5228069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,0</w:t>
            </w:r>
          </w:p>
        </w:tc>
        <w:tc>
          <w:tcPr>
            <w:tcW w:w="1269" w:type="dxa"/>
          </w:tcPr>
          <w:p w14:paraId="6492DFD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0DD6C350" w14:textId="77777777" w:rsidTr="00E82A28">
        <w:tc>
          <w:tcPr>
            <w:tcW w:w="704" w:type="dxa"/>
          </w:tcPr>
          <w:p w14:paraId="20D73E8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0</w:t>
            </w:r>
          </w:p>
        </w:tc>
        <w:tc>
          <w:tcPr>
            <w:tcW w:w="5646" w:type="dxa"/>
          </w:tcPr>
          <w:p w14:paraId="7C87B150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Participação em comissões institucionais, comprovada por declaração emitida por órgão oficial da IE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semestre completo)</w:t>
            </w:r>
          </w:p>
        </w:tc>
        <w:tc>
          <w:tcPr>
            <w:tcW w:w="875" w:type="dxa"/>
          </w:tcPr>
          <w:p w14:paraId="7CAA4132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0,5</w:t>
            </w:r>
          </w:p>
        </w:tc>
        <w:tc>
          <w:tcPr>
            <w:tcW w:w="1269" w:type="dxa"/>
          </w:tcPr>
          <w:p w14:paraId="2A94142D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6E6C64F0" w14:textId="77777777" w:rsidTr="00E82A28">
        <w:tc>
          <w:tcPr>
            <w:tcW w:w="704" w:type="dxa"/>
          </w:tcPr>
          <w:p w14:paraId="030F9A0D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1</w:t>
            </w:r>
          </w:p>
        </w:tc>
        <w:tc>
          <w:tcPr>
            <w:tcW w:w="5646" w:type="dxa"/>
          </w:tcPr>
          <w:p w14:paraId="08958ADD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Prêmio acadêmico em eventos nacionais e internacionais devidamente comprovados pela instituição promotora do evento com certificado contendo o nome do candidato e descrição do prêmio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prêmio)</w:t>
            </w:r>
          </w:p>
        </w:tc>
        <w:tc>
          <w:tcPr>
            <w:tcW w:w="875" w:type="dxa"/>
          </w:tcPr>
          <w:p w14:paraId="6BFD053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,0</w:t>
            </w:r>
          </w:p>
        </w:tc>
        <w:tc>
          <w:tcPr>
            <w:tcW w:w="1269" w:type="dxa"/>
          </w:tcPr>
          <w:p w14:paraId="64BE2A5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196C6104" w14:textId="77777777" w:rsidTr="00E82A28">
        <w:tc>
          <w:tcPr>
            <w:tcW w:w="704" w:type="dxa"/>
          </w:tcPr>
          <w:p w14:paraId="4F6930A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2</w:t>
            </w:r>
          </w:p>
        </w:tc>
        <w:tc>
          <w:tcPr>
            <w:tcW w:w="5646" w:type="dxa"/>
          </w:tcPr>
          <w:p w14:paraId="117BDB5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Estágio extracurricular em áreas correlatas do programa. O documento comprobatório deverá ter sido emitido por empresa/instituição com CNPJ.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mês completo)</w:t>
            </w:r>
          </w:p>
        </w:tc>
        <w:tc>
          <w:tcPr>
            <w:tcW w:w="875" w:type="dxa"/>
          </w:tcPr>
          <w:p w14:paraId="5799A72A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0,3</w:t>
            </w:r>
          </w:p>
        </w:tc>
        <w:tc>
          <w:tcPr>
            <w:tcW w:w="1269" w:type="dxa"/>
          </w:tcPr>
          <w:p w14:paraId="3CAECFF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1159FE2A" w14:textId="77777777" w:rsidTr="00E82A28">
        <w:tc>
          <w:tcPr>
            <w:tcW w:w="704" w:type="dxa"/>
          </w:tcPr>
          <w:p w14:paraId="6DD291B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3</w:t>
            </w:r>
          </w:p>
        </w:tc>
        <w:tc>
          <w:tcPr>
            <w:tcW w:w="5646" w:type="dxa"/>
          </w:tcPr>
          <w:p w14:paraId="422D33A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Desenvolvimento de atividade de pesquisa/treinamento (acompanhamento de atividades científicas desenvolvidas em laboratórios). O documento comprobatório deverá ter sido emitido pelo pesquisador responsável pelo laboratório devidamente assinado e carimbado ou assinado eletronicamente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mês completo)</w:t>
            </w:r>
          </w:p>
        </w:tc>
        <w:tc>
          <w:tcPr>
            <w:tcW w:w="875" w:type="dxa"/>
          </w:tcPr>
          <w:p w14:paraId="5B24938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0,2</w:t>
            </w:r>
          </w:p>
        </w:tc>
        <w:tc>
          <w:tcPr>
            <w:tcW w:w="1269" w:type="dxa"/>
          </w:tcPr>
          <w:p w14:paraId="253C321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54F56940" w14:textId="77777777" w:rsidTr="00E82A28">
        <w:tc>
          <w:tcPr>
            <w:tcW w:w="704" w:type="dxa"/>
          </w:tcPr>
          <w:p w14:paraId="44783D0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4</w:t>
            </w:r>
          </w:p>
        </w:tc>
        <w:tc>
          <w:tcPr>
            <w:tcW w:w="5646" w:type="dxa"/>
          </w:tcPr>
          <w:p w14:paraId="53C99F4A" w14:textId="77777777" w:rsidR="00E26CF9" w:rsidRPr="00C71844" w:rsidRDefault="00E26CF9" w:rsidP="00E82A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Monitoria comprovada por declaração emitida por órgão oficial da IE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semestre letivo completo)</w:t>
            </w:r>
          </w:p>
        </w:tc>
        <w:tc>
          <w:tcPr>
            <w:tcW w:w="875" w:type="dxa"/>
          </w:tcPr>
          <w:p w14:paraId="78F0B5B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0,5</w:t>
            </w:r>
          </w:p>
        </w:tc>
        <w:tc>
          <w:tcPr>
            <w:tcW w:w="1269" w:type="dxa"/>
          </w:tcPr>
          <w:p w14:paraId="45792E6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8719A" w14:paraId="02039897" w14:textId="77777777" w:rsidTr="00E82A28">
        <w:tc>
          <w:tcPr>
            <w:tcW w:w="8494" w:type="dxa"/>
            <w:gridSpan w:val="4"/>
          </w:tcPr>
          <w:p w14:paraId="65D39B8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Itens 15 a 25: Participações, organizações, publicações em anais de eventos e apresentações de trabalhos em eventos e patentes/processos. (</w:t>
            </w:r>
            <w:r w:rsidRPr="00C718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BR"/>
              </w:rPr>
              <w:t>Máximo de 35,0 pontos</w:t>
            </w: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). Devem ser considerados apenas os últimos 5 anos em cada item.</w:t>
            </w:r>
          </w:p>
        </w:tc>
      </w:tr>
      <w:tr w:rsidR="00E26CF9" w:rsidRPr="00C71844" w14:paraId="2CBE2834" w14:textId="77777777" w:rsidTr="00E82A28">
        <w:tc>
          <w:tcPr>
            <w:tcW w:w="704" w:type="dxa"/>
          </w:tcPr>
          <w:p w14:paraId="5F0191F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5</w:t>
            </w:r>
          </w:p>
        </w:tc>
        <w:tc>
          <w:tcPr>
            <w:tcW w:w="5646" w:type="dxa"/>
          </w:tcPr>
          <w:p w14:paraId="5A4900DA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Organização de evento científico ou projetos de extensão. Apenas serão contabilizados certificados emitidos pelas comissões organizadora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evento organizado)</w:t>
            </w:r>
          </w:p>
        </w:tc>
        <w:tc>
          <w:tcPr>
            <w:tcW w:w="875" w:type="dxa"/>
          </w:tcPr>
          <w:p w14:paraId="3DB2996A" w14:textId="77777777" w:rsidR="00E26CF9" w:rsidRPr="008B1525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8B1525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1,0</w:t>
            </w:r>
          </w:p>
        </w:tc>
        <w:tc>
          <w:tcPr>
            <w:tcW w:w="1269" w:type="dxa"/>
          </w:tcPr>
          <w:p w14:paraId="07B458C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36CA993B" w14:textId="77777777" w:rsidTr="00E82A28">
        <w:tc>
          <w:tcPr>
            <w:tcW w:w="704" w:type="dxa"/>
          </w:tcPr>
          <w:p w14:paraId="161913E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6</w:t>
            </w:r>
          </w:p>
        </w:tc>
        <w:tc>
          <w:tcPr>
            <w:tcW w:w="5646" w:type="dxa"/>
          </w:tcPr>
          <w:p w14:paraId="5B1E5E69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Participação em eventos científicos ou projetos de extensão. Apenas serão contabilizados certificados de participação emitidos pelas comissões organizadoras dos evento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participação)</w:t>
            </w:r>
          </w:p>
        </w:tc>
        <w:tc>
          <w:tcPr>
            <w:tcW w:w="875" w:type="dxa"/>
          </w:tcPr>
          <w:p w14:paraId="3718D0E4" w14:textId="77777777" w:rsidR="00E26CF9" w:rsidRPr="008B1525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8B1525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,5</w:t>
            </w:r>
          </w:p>
        </w:tc>
        <w:tc>
          <w:tcPr>
            <w:tcW w:w="1269" w:type="dxa"/>
          </w:tcPr>
          <w:p w14:paraId="4E12802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290FD2A0" w14:textId="77777777" w:rsidTr="00E82A28">
        <w:tc>
          <w:tcPr>
            <w:tcW w:w="704" w:type="dxa"/>
          </w:tcPr>
          <w:p w14:paraId="15653019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7</w:t>
            </w:r>
          </w:p>
        </w:tc>
        <w:tc>
          <w:tcPr>
            <w:tcW w:w="5646" w:type="dxa"/>
          </w:tcPr>
          <w:p w14:paraId="65F2E361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Trabalhos completos publicados em anais de eventos internacionais. Os trabalhos em coautoria (em que o candidato não for o primeiro autor) receberão 50 % da pontuação do primeiro autor. Apenas serão </w:t>
            </w: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lastRenderedPageBreak/>
              <w:t>contabilizados os trabalhos cujas publicações forem devidamente comprovadas (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por trabalho)</w:t>
            </w:r>
          </w:p>
        </w:tc>
        <w:tc>
          <w:tcPr>
            <w:tcW w:w="875" w:type="dxa"/>
          </w:tcPr>
          <w:p w14:paraId="3209F83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lastRenderedPageBreak/>
              <w:t>5,0</w:t>
            </w:r>
          </w:p>
        </w:tc>
        <w:tc>
          <w:tcPr>
            <w:tcW w:w="1269" w:type="dxa"/>
          </w:tcPr>
          <w:p w14:paraId="43838EF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1BA8C836" w14:textId="77777777" w:rsidTr="00E82A28">
        <w:tc>
          <w:tcPr>
            <w:tcW w:w="704" w:type="dxa"/>
          </w:tcPr>
          <w:p w14:paraId="5F100F80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8</w:t>
            </w:r>
          </w:p>
        </w:tc>
        <w:tc>
          <w:tcPr>
            <w:tcW w:w="5646" w:type="dxa"/>
          </w:tcPr>
          <w:p w14:paraId="062F975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Trabalhos completos publicados em anais de eventos nacionais. Os trabalhos em coautoria (em que o candidato não for o primeiro autor) receberão 50 % da pontuação do primeiro autor. Apenas serão contabilizados os trabalhos cujas publicações forem devidamente comprovadas (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por trabalho)</w:t>
            </w:r>
          </w:p>
        </w:tc>
        <w:tc>
          <w:tcPr>
            <w:tcW w:w="875" w:type="dxa"/>
          </w:tcPr>
          <w:p w14:paraId="6ACE99E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4,0</w:t>
            </w:r>
          </w:p>
        </w:tc>
        <w:tc>
          <w:tcPr>
            <w:tcW w:w="1269" w:type="dxa"/>
          </w:tcPr>
          <w:p w14:paraId="12F3524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2C55B96F" w14:textId="77777777" w:rsidTr="00E82A28">
        <w:tc>
          <w:tcPr>
            <w:tcW w:w="704" w:type="dxa"/>
          </w:tcPr>
          <w:p w14:paraId="3515859A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9</w:t>
            </w:r>
          </w:p>
        </w:tc>
        <w:tc>
          <w:tcPr>
            <w:tcW w:w="5646" w:type="dxa"/>
          </w:tcPr>
          <w:p w14:paraId="15B3317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Resumos simples ou expandidos publicados em anais de eventos internacionais. Os trabalhos em coautoria (em que o candidato não for o primeiro autor) receberão 50 % da pontuação do primeiro autor. Apenas serão contabilizados os trabalhos cujas publicações forem devidamente comprovadas (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por resumo)</w:t>
            </w:r>
          </w:p>
        </w:tc>
        <w:tc>
          <w:tcPr>
            <w:tcW w:w="875" w:type="dxa"/>
          </w:tcPr>
          <w:p w14:paraId="167CCDB7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3,0</w:t>
            </w:r>
          </w:p>
        </w:tc>
        <w:tc>
          <w:tcPr>
            <w:tcW w:w="1269" w:type="dxa"/>
          </w:tcPr>
          <w:p w14:paraId="4CEC9D27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0B0AF0B2" w14:textId="77777777" w:rsidTr="00E82A28">
        <w:tc>
          <w:tcPr>
            <w:tcW w:w="704" w:type="dxa"/>
          </w:tcPr>
          <w:p w14:paraId="6FB7B01D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0</w:t>
            </w:r>
          </w:p>
        </w:tc>
        <w:tc>
          <w:tcPr>
            <w:tcW w:w="5646" w:type="dxa"/>
          </w:tcPr>
          <w:p w14:paraId="74EC2BBD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Resumos, simples ou expandidos, publicados em eventos científicos Nacionais ou Regionais. Os trabalhos em coautoria (em que o candidato não for o primeiro autor) receberão 50 % da pontuação do primeiro autor. Apenas serão contabilizados os trabalhos cujas publicações forem devidamente comprovadas (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por resumo)</w:t>
            </w:r>
          </w:p>
        </w:tc>
        <w:tc>
          <w:tcPr>
            <w:tcW w:w="875" w:type="dxa"/>
          </w:tcPr>
          <w:p w14:paraId="2356DE62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,0</w:t>
            </w:r>
          </w:p>
        </w:tc>
        <w:tc>
          <w:tcPr>
            <w:tcW w:w="1269" w:type="dxa"/>
          </w:tcPr>
          <w:p w14:paraId="569E1EA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275E57D6" w14:textId="77777777" w:rsidTr="00E82A28">
        <w:tc>
          <w:tcPr>
            <w:tcW w:w="704" w:type="dxa"/>
          </w:tcPr>
          <w:p w14:paraId="3DC09217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1</w:t>
            </w:r>
          </w:p>
        </w:tc>
        <w:tc>
          <w:tcPr>
            <w:tcW w:w="5646" w:type="dxa"/>
          </w:tcPr>
          <w:p w14:paraId="1FB1436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Apresentação de trabalho em formato de pôster em eventos científicos Internacionais. Os trabalhos em coautoria (em que o candidato não for o primeiro autor) receberão 50 % da pontuação do primeiro autor. Apenas serão contabilizados certificados de apresentação de trabalho contendo o nome do candidato (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por apresentação)</w:t>
            </w:r>
          </w:p>
        </w:tc>
        <w:tc>
          <w:tcPr>
            <w:tcW w:w="875" w:type="dxa"/>
          </w:tcPr>
          <w:p w14:paraId="6E730E4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3,0</w:t>
            </w:r>
          </w:p>
        </w:tc>
        <w:tc>
          <w:tcPr>
            <w:tcW w:w="1269" w:type="dxa"/>
          </w:tcPr>
          <w:p w14:paraId="4EF8519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3065606E" w14:textId="77777777" w:rsidTr="00E82A28">
        <w:tc>
          <w:tcPr>
            <w:tcW w:w="704" w:type="dxa"/>
          </w:tcPr>
          <w:p w14:paraId="695C61A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2</w:t>
            </w:r>
          </w:p>
        </w:tc>
        <w:tc>
          <w:tcPr>
            <w:tcW w:w="5646" w:type="dxa"/>
          </w:tcPr>
          <w:p w14:paraId="181AB390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Apresentação de trabalho em formato de pôster em eventos científicos Nacionais ou Regionais. Os trabalhos em coautoria (em que o candidato não for o primeiro autor) receberão 50 % da pontuação do primeiro autor. Apenas serão contabilizados certificados de apresentação de trabalho contendo o nome do candidato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apresentação)</w:t>
            </w:r>
          </w:p>
        </w:tc>
        <w:tc>
          <w:tcPr>
            <w:tcW w:w="875" w:type="dxa"/>
          </w:tcPr>
          <w:p w14:paraId="53674CC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,0</w:t>
            </w:r>
          </w:p>
        </w:tc>
        <w:tc>
          <w:tcPr>
            <w:tcW w:w="1269" w:type="dxa"/>
          </w:tcPr>
          <w:p w14:paraId="3CF8D08C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6712BD0D" w14:textId="77777777" w:rsidTr="00E82A28">
        <w:tc>
          <w:tcPr>
            <w:tcW w:w="704" w:type="dxa"/>
          </w:tcPr>
          <w:p w14:paraId="3C312012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3</w:t>
            </w:r>
          </w:p>
        </w:tc>
        <w:tc>
          <w:tcPr>
            <w:tcW w:w="5646" w:type="dxa"/>
          </w:tcPr>
          <w:p w14:paraId="43A830A6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Comunicação oral em eventos científicos Internacionais. Os trabalhos em coautoria (em que o candidato não for o primeiro autor) receberão 50 % da pontuação do primeiro autor. Apenas serão contabilizados certificados de apresentação de trabalho contendo o nome do candidato com a descrição que o trabalho foi apresentado oralmente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apresentação)</w:t>
            </w:r>
          </w:p>
        </w:tc>
        <w:tc>
          <w:tcPr>
            <w:tcW w:w="875" w:type="dxa"/>
          </w:tcPr>
          <w:p w14:paraId="265F2F8A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5,0</w:t>
            </w:r>
          </w:p>
        </w:tc>
        <w:tc>
          <w:tcPr>
            <w:tcW w:w="1269" w:type="dxa"/>
          </w:tcPr>
          <w:p w14:paraId="2CAF95C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79A8AFE7" w14:textId="77777777" w:rsidTr="00E82A28">
        <w:tc>
          <w:tcPr>
            <w:tcW w:w="704" w:type="dxa"/>
          </w:tcPr>
          <w:p w14:paraId="54EB84EC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4</w:t>
            </w:r>
          </w:p>
        </w:tc>
        <w:tc>
          <w:tcPr>
            <w:tcW w:w="5646" w:type="dxa"/>
          </w:tcPr>
          <w:p w14:paraId="6A572C7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Comunicação oral em eventos científicos Nacionais ou Regionais. Os trabalhos em coautoria (em que o candidato não for o primeiro autor) receberão 50 % da pontuação do primeiro autor. Apenas serão contabilizados certificados de apresentação de trabalho contendo o nome do candidato com a descrição que o trabalho foi apresentado oralmente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apresentação)</w:t>
            </w:r>
          </w:p>
        </w:tc>
        <w:tc>
          <w:tcPr>
            <w:tcW w:w="875" w:type="dxa"/>
          </w:tcPr>
          <w:p w14:paraId="2D51F686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3,0</w:t>
            </w:r>
          </w:p>
        </w:tc>
        <w:tc>
          <w:tcPr>
            <w:tcW w:w="1269" w:type="dxa"/>
          </w:tcPr>
          <w:p w14:paraId="3C6B40F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766349B9" w14:textId="77777777" w:rsidTr="00E82A28">
        <w:tc>
          <w:tcPr>
            <w:tcW w:w="704" w:type="dxa"/>
          </w:tcPr>
          <w:p w14:paraId="57711F2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lastRenderedPageBreak/>
              <w:t>25</w:t>
            </w:r>
          </w:p>
        </w:tc>
        <w:tc>
          <w:tcPr>
            <w:tcW w:w="5646" w:type="dxa"/>
          </w:tcPr>
          <w:p w14:paraId="29C4630C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Patente, cultivar ou software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por registro/licenciamento)</w:t>
            </w: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. Apenas serão contabilizados registros/licenciamentos devidamente comprovados</w:t>
            </w:r>
          </w:p>
        </w:tc>
        <w:tc>
          <w:tcPr>
            <w:tcW w:w="875" w:type="dxa"/>
          </w:tcPr>
          <w:p w14:paraId="6E189B5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0,0</w:t>
            </w:r>
          </w:p>
        </w:tc>
        <w:tc>
          <w:tcPr>
            <w:tcW w:w="1269" w:type="dxa"/>
          </w:tcPr>
          <w:p w14:paraId="410BA26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3A1D8C00" w14:textId="77777777" w:rsidTr="00E82A28">
        <w:tc>
          <w:tcPr>
            <w:tcW w:w="8494" w:type="dxa"/>
            <w:gridSpan w:val="4"/>
          </w:tcPr>
          <w:p w14:paraId="5A10306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Itens 26 e 27: Artigos completos publicados ou aceitos em periódicos indexados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últimos 5 anos; base de dados JCR/ISI; por artigo)</w:t>
            </w:r>
            <w:r w:rsidRPr="00C718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BR"/>
              </w:rPr>
              <w:t xml:space="preserve">. </w:t>
            </w: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Apresentar documento comprovando o fator de impacto da revista, conforme a base de dados JCR/ISI, e a primeira página do artigo contendo o nome do candidato como autor do trabalho e nome da revista, ano, número e páginas legíveis. Os trabalhos publicados em coautoria receberão 50% da pontuação do primeiro autor.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máx.: 50,0 pontos).</w:t>
            </w:r>
          </w:p>
        </w:tc>
      </w:tr>
      <w:tr w:rsidR="00E26CF9" w:rsidRPr="00C71844" w14:paraId="5A83139D" w14:textId="77777777" w:rsidTr="00E82A28">
        <w:trPr>
          <w:trHeight w:val="38"/>
        </w:trPr>
        <w:tc>
          <w:tcPr>
            <w:tcW w:w="704" w:type="dxa"/>
            <w:vMerge w:val="restart"/>
          </w:tcPr>
          <w:p w14:paraId="1A90B8C4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6</w:t>
            </w:r>
          </w:p>
        </w:tc>
        <w:tc>
          <w:tcPr>
            <w:tcW w:w="5646" w:type="dxa"/>
          </w:tcPr>
          <w:p w14:paraId="3D0CE5BC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pt-BR"/>
              </w:rPr>
              <w:t>Impacto ≥0,5 e &lt;1</w:t>
            </w:r>
          </w:p>
        </w:tc>
        <w:tc>
          <w:tcPr>
            <w:tcW w:w="875" w:type="dxa"/>
          </w:tcPr>
          <w:p w14:paraId="32D62F6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5,0</w:t>
            </w:r>
          </w:p>
        </w:tc>
        <w:tc>
          <w:tcPr>
            <w:tcW w:w="1269" w:type="dxa"/>
            <w:vMerge w:val="restart"/>
          </w:tcPr>
          <w:p w14:paraId="5DE5F8B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19B7ED5A" w14:textId="77777777" w:rsidTr="00E82A28">
        <w:trPr>
          <w:trHeight w:val="38"/>
        </w:trPr>
        <w:tc>
          <w:tcPr>
            <w:tcW w:w="704" w:type="dxa"/>
            <w:vMerge/>
          </w:tcPr>
          <w:p w14:paraId="7194626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5646" w:type="dxa"/>
          </w:tcPr>
          <w:p w14:paraId="648FC043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pt-BR"/>
              </w:rPr>
              <w:t>Impacto ≥ 1 e &lt; 2</w:t>
            </w:r>
          </w:p>
        </w:tc>
        <w:tc>
          <w:tcPr>
            <w:tcW w:w="875" w:type="dxa"/>
          </w:tcPr>
          <w:p w14:paraId="79CFC90A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0,0</w:t>
            </w:r>
          </w:p>
        </w:tc>
        <w:tc>
          <w:tcPr>
            <w:tcW w:w="1269" w:type="dxa"/>
            <w:vMerge/>
          </w:tcPr>
          <w:p w14:paraId="33608AC1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338FB329" w14:textId="77777777" w:rsidTr="00E82A28">
        <w:trPr>
          <w:trHeight w:val="38"/>
        </w:trPr>
        <w:tc>
          <w:tcPr>
            <w:tcW w:w="704" w:type="dxa"/>
            <w:vMerge/>
          </w:tcPr>
          <w:p w14:paraId="40194400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5646" w:type="dxa"/>
          </w:tcPr>
          <w:p w14:paraId="2452979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pt-BR"/>
              </w:rPr>
              <w:t>Impacto ≥ 2 e &lt; 3</w:t>
            </w:r>
          </w:p>
        </w:tc>
        <w:tc>
          <w:tcPr>
            <w:tcW w:w="875" w:type="dxa"/>
          </w:tcPr>
          <w:p w14:paraId="0F8DF1F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15,0</w:t>
            </w:r>
          </w:p>
        </w:tc>
        <w:tc>
          <w:tcPr>
            <w:tcW w:w="1269" w:type="dxa"/>
            <w:vMerge/>
          </w:tcPr>
          <w:p w14:paraId="53886B78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258F125C" w14:textId="77777777" w:rsidTr="00E82A28">
        <w:trPr>
          <w:trHeight w:val="38"/>
        </w:trPr>
        <w:tc>
          <w:tcPr>
            <w:tcW w:w="704" w:type="dxa"/>
            <w:vMerge/>
          </w:tcPr>
          <w:p w14:paraId="2AD8FA32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5646" w:type="dxa"/>
          </w:tcPr>
          <w:p w14:paraId="610322E2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pt-BR"/>
              </w:rPr>
              <w:t>Impacto ≥ 3 e &lt; 4</w:t>
            </w:r>
          </w:p>
        </w:tc>
        <w:tc>
          <w:tcPr>
            <w:tcW w:w="875" w:type="dxa"/>
          </w:tcPr>
          <w:p w14:paraId="505E2652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0,0</w:t>
            </w:r>
          </w:p>
        </w:tc>
        <w:tc>
          <w:tcPr>
            <w:tcW w:w="1269" w:type="dxa"/>
            <w:vMerge/>
          </w:tcPr>
          <w:p w14:paraId="46F0F90C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39A20A06" w14:textId="77777777" w:rsidTr="00E82A28">
        <w:trPr>
          <w:trHeight w:val="38"/>
        </w:trPr>
        <w:tc>
          <w:tcPr>
            <w:tcW w:w="704" w:type="dxa"/>
            <w:vMerge/>
          </w:tcPr>
          <w:p w14:paraId="7CC01475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5646" w:type="dxa"/>
          </w:tcPr>
          <w:p w14:paraId="6FDDBFD1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pt-BR"/>
              </w:rPr>
              <w:t>Impacto ≥ 4</w:t>
            </w:r>
          </w:p>
        </w:tc>
        <w:tc>
          <w:tcPr>
            <w:tcW w:w="875" w:type="dxa"/>
          </w:tcPr>
          <w:p w14:paraId="2914A3BF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30,0</w:t>
            </w:r>
          </w:p>
        </w:tc>
        <w:tc>
          <w:tcPr>
            <w:tcW w:w="1269" w:type="dxa"/>
            <w:vMerge/>
          </w:tcPr>
          <w:p w14:paraId="17DAA2BE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  <w:tr w:rsidR="00E26CF9" w:rsidRPr="00C71844" w14:paraId="6AE8421B" w14:textId="77777777" w:rsidTr="00E82A28">
        <w:tc>
          <w:tcPr>
            <w:tcW w:w="704" w:type="dxa"/>
          </w:tcPr>
          <w:p w14:paraId="18674819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7</w:t>
            </w:r>
          </w:p>
        </w:tc>
        <w:tc>
          <w:tcPr>
            <w:tcW w:w="5646" w:type="dxa"/>
          </w:tcPr>
          <w:p w14:paraId="4D45983C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Artigos completos ou aceitos em periódicos com corpo editorial </w:t>
            </w:r>
            <w:r w:rsidRPr="00C7184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pt-BR"/>
              </w:rPr>
              <w:t>(últimos 5 anos)</w:t>
            </w:r>
          </w:p>
        </w:tc>
        <w:tc>
          <w:tcPr>
            <w:tcW w:w="875" w:type="dxa"/>
          </w:tcPr>
          <w:p w14:paraId="01EE15A2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C71844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2,0</w:t>
            </w:r>
          </w:p>
        </w:tc>
        <w:tc>
          <w:tcPr>
            <w:tcW w:w="1269" w:type="dxa"/>
          </w:tcPr>
          <w:p w14:paraId="25C0A78B" w14:textId="77777777" w:rsidR="00E26CF9" w:rsidRPr="00C71844" w:rsidRDefault="00E26CF9" w:rsidP="00E82A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</w:p>
        </w:tc>
      </w:tr>
    </w:tbl>
    <w:p w14:paraId="6B3D0901" w14:textId="77777777" w:rsidR="00E26CF9" w:rsidRDefault="00E26CF9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1F8F6DAA" w14:textId="77777777" w:rsidR="00E26CF9" w:rsidRDefault="00E26CF9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5CEDB495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74BCB442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19B207D8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032ABD82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49DDC4E7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79B75C3C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48A45F21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56CC25A5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0861EE9C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47C50E33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414F02D7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4539CD58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4A89D2AE" w14:textId="77777777" w:rsidR="00C352CE" w:rsidRDefault="00C352CE" w:rsidP="00E26C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</w:p>
    <w:p w14:paraId="1B115B9F" w14:textId="77777777" w:rsidR="00E26CF9" w:rsidRPr="00DD43FE" w:rsidRDefault="00E26CF9" w:rsidP="00DD43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sectPr w:rsidR="00E26CF9" w:rsidRPr="00DD43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E6105"/>
    <w:multiLevelType w:val="multilevel"/>
    <w:tmpl w:val="F1A4D60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952832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QQiS0tDEyNLCxNDEyUdpeDU4uLM/DyQAvNaAHcaM2AsAAAA"/>
  </w:docVars>
  <w:rsids>
    <w:rsidRoot w:val="006553D4"/>
    <w:rsid w:val="00045772"/>
    <w:rsid w:val="00052473"/>
    <w:rsid w:val="00054D0F"/>
    <w:rsid w:val="000A4CFD"/>
    <w:rsid w:val="000D6ACD"/>
    <w:rsid w:val="00142822"/>
    <w:rsid w:val="00154573"/>
    <w:rsid w:val="002116FA"/>
    <w:rsid w:val="002251B3"/>
    <w:rsid w:val="002E1861"/>
    <w:rsid w:val="002F488A"/>
    <w:rsid w:val="00383525"/>
    <w:rsid w:val="003D3C2E"/>
    <w:rsid w:val="003F75B2"/>
    <w:rsid w:val="00407A73"/>
    <w:rsid w:val="00414DC0"/>
    <w:rsid w:val="00420D31"/>
    <w:rsid w:val="00464F84"/>
    <w:rsid w:val="00470B8F"/>
    <w:rsid w:val="00493CD3"/>
    <w:rsid w:val="004959D1"/>
    <w:rsid w:val="005F5C84"/>
    <w:rsid w:val="00616555"/>
    <w:rsid w:val="006553D4"/>
    <w:rsid w:val="007219BB"/>
    <w:rsid w:val="0075034E"/>
    <w:rsid w:val="007D5488"/>
    <w:rsid w:val="008B1525"/>
    <w:rsid w:val="00920FB8"/>
    <w:rsid w:val="00975116"/>
    <w:rsid w:val="009D047C"/>
    <w:rsid w:val="009D11C3"/>
    <w:rsid w:val="009F19CB"/>
    <w:rsid w:val="00AA1952"/>
    <w:rsid w:val="00AB1A04"/>
    <w:rsid w:val="00AF2994"/>
    <w:rsid w:val="00B103F6"/>
    <w:rsid w:val="00B60F88"/>
    <w:rsid w:val="00BE22A5"/>
    <w:rsid w:val="00BE490D"/>
    <w:rsid w:val="00C352CE"/>
    <w:rsid w:val="00C51C02"/>
    <w:rsid w:val="00C65852"/>
    <w:rsid w:val="00C80C47"/>
    <w:rsid w:val="00C85CE2"/>
    <w:rsid w:val="00C8719A"/>
    <w:rsid w:val="00CB75CD"/>
    <w:rsid w:val="00D335DC"/>
    <w:rsid w:val="00DD43FE"/>
    <w:rsid w:val="00E26CF9"/>
    <w:rsid w:val="00EA624E"/>
    <w:rsid w:val="00F224F5"/>
    <w:rsid w:val="00F440E2"/>
    <w:rsid w:val="00F763CB"/>
    <w:rsid w:val="00F76B98"/>
    <w:rsid w:val="00FD4FE7"/>
    <w:rsid w:val="00FD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3CD1697"/>
  <w15:chartTrackingRefBased/>
  <w15:docId w15:val="{8AF02FF0-AF56-4A1D-BFB5-08AF9F6EE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553D4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553D4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6553D4"/>
    <w:pPr>
      <w:ind w:left="720"/>
      <w:contextualSpacing/>
    </w:pPr>
  </w:style>
  <w:style w:type="table" w:styleId="Tabelacomgrade">
    <w:name w:val="Table Grid"/>
    <w:basedOn w:val="Tabelanormal"/>
    <w:uiPriority w:val="39"/>
    <w:rsid w:val="006553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C80C4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80C4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80C47"/>
    <w:rPr>
      <w:sz w:val="20"/>
      <w:szCs w:val="20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80C4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80C47"/>
    <w:rPr>
      <w:b/>
      <w:bCs/>
      <w:sz w:val="20"/>
      <w:szCs w:val="20"/>
      <w:lang w:val="en-US"/>
    </w:rPr>
  </w:style>
  <w:style w:type="character" w:styleId="HiperlinkVisitado">
    <w:name w:val="FollowedHyperlink"/>
    <w:basedOn w:val="Fontepargpadro"/>
    <w:uiPriority w:val="99"/>
    <w:semiHidden/>
    <w:unhideWhenUsed/>
    <w:rsid w:val="00920FB8"/>
    <w:rPr>
      <w:color w:val="954F72" w:themeColor="followedHyperlink"/>
      <w:u w:val="single"/>
    </w:rPr>
  </w:style>
  <w:style w:type="paragraph" w:styleId="Rodap">
    <w:name w:val="footer"/>
    <w:basedOn w:val="Normal"/>
    <w:link w:val="RodapChar"/>
    <w:uiPriority w:val="99"/>
    <w:unhideWhenUsed/>
    <w:rsid w:val="00C8719A"/>
    <w:pPr>
      <w:tabs>
        <w:tab w:val="center" w:pos="4252"/>
        <w:tab w:val="right" w:pos="8504"/>
      </w:tabs>
      <w:spacing w:after="0" w:line="240" w:lineRule="auto"/>
    </w:pPr>
    <w:rPr>
      <w:kern w:val="0"/>
      <w:lang w:val="pt-BR"/>
      <w14:ligatures w14:val="none"/>
    </w:rPr>
  </w:style>
  <w:style w:type="character" w:customStyle="1" w:styleId="RodapChar">
    <w:name w:val="Rodapé Char"/>
    <w:basedOn w:val="Fontepargpadro"/>
    <w:link w:val="Rodap"/>
    <w:uiPriority w:val="99"/>
    <w:rsid w:val="00C8719A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pgbiotec@ibtec.ufu.b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01</Words>
  <Characters>6428</Characters>
  <Application>Microsoft Office Word</Application>
  <DocSecurity>0</DocSecurity>
  <Lines>275</Lines>
  <Paragraphs>10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franco</dc:creator>
  <cp:keywords/>
  <dc:description/>
  <cp:lastModifiedBy>diego franco</cp:lastModifiedBy>
  <cp:revision>3</cp:revision>
  <dcterms:created xsi:type="dcterms:W3CDTF">2023-12-11T16:32:00Z</dcterms:created>
  <dcterms:modified xsi:type="dcterms:W3CDTF">2023-12-1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44ab83df00980d35cb1ea5c3b08d8ae01cd45e87b96cd7bd0c61cad79efb4f</vt:lpwstr>
  </property>
</Properties>
</file>